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73DA7B" w14:textId="71B32F9E" w:rsidR="00030EE3" w:rsidRPr="009D3861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Latn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D3861">
        <w:rPr>
          <w:rFonts w:ascii="Times New Roman" w:hAnsi="Times New Roman" w:cs="Times New Roman"/>
          <w:bCs/>
          <w:sz w:val="24"/>
          <w:szCs w:val="24"/>
          <w:lang w:val="sr-Latn-CS"/>
        </w:rPr>
        <w:t>4</w:t>
      </w:r>
    </w:p>
    <w:p w14:paraId="69743244" w14:textId="77777777"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9B941CE" w14:textId="2BC972AA"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D386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</w:t>
      </w:r>
      <w:r w:rsidR="006F6D3F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</w:t>
      </w:r>
      <w:r w:rsidR="006F6D3F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за стамбене зграде, </w:t>
      </w:r>
      <w:r w:rsidR="006F6D3F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породичне куће и станове)</w:t>
      </w:r>
    </w:p>
    <w:p w14:paraId="4D41AB4A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47906E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6607FD12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BB49B9" w14:textId="7C7D25C1" w:rsidR="009D3861" w:rsidRPr="006F6D3F" w:rsidRDefault="009D3861" w:rsidP="006F6D3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6F6D3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</w:t>
            </w:r>
            <w:r w:rsidR="006F6D3F" w:rsidRPr="006F6D3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ом простору </w:t>
            </w:r>
            <w:r w:rsidRPr="006F6D3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 w:rsidRPr="006F6D3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за </w:t>
            </w:r>
            <w:r w:rsidRPr="006F6D3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стамбен</w:t>
            </w:r>
            <w:r w:rsidR="00F26C03" w:rsidRPr="006F6D3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6F6D3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зград</w:t>
            </w:r>
            <w:r w:rsidR="00F26C03" w:rsidRPr="006F6D3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6F6D3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 породичн</w:t>
            </w:r>
            <w:r w:rsidR="00F26C03" w:rsidRPr="006F6D3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6F6D3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кућ</w:t>
            </w:r>
            <w:r w:rsidR="00F26C03" w:rsidRPr="006F6D3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6F6D3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</w:t>
            </w:r>
            <w:r w:rsidR="00F26C03" w:rsidRPr="006F6D3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6F6D3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)</w:t>
            </w:r>
          </w:p>
        </w:tc>
      </w:tr>
      <w:tr w:rsidR="009D3861" w:rsidRPr="000A0766" w14:paraId="6924C322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B848497" w14:textId="7393F7DA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</w:t>
            </w:r>
            <w:r w:rsidR="006F6D3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карактеристике спољне столарије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DF78AA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2217301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5EE41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61200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9D3861" w:rsidRPr="000A0766" w14:paraId="229206EF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9CEA5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D74C2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75086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20B53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D5209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D3861" w:rsidRPr="000A0766" w14:paraId="4E7BC3A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34170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63A9F4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187E8BA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0D47C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21C8803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F7E10A" w14:textId="0E985624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6F6D3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8122B0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F6A4685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9ABF4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88E5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DFC05A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205A1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2E3034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F84A27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872559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4ABEC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A12470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58A8F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56AC05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7A4EB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3BEAA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24B14B9F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EA314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19D6D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125B09B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ED14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9E70D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5ECB2B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8FD09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425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5EC5DD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914A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F38F1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CB4A2C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BEC258" w14:textId="0D8CA06A" w:rsidR="009D3861" w:rsidRPr="000A0766" w:rsidRDefault="006F6D3F" w:rsidP="006F6D3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</w:t>
            </w:r>
            <w:r w:rsidR="009D3861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329CC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1325991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D69AFF" w14:textId="77777777"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  <w:r w:rsidRPr="006F6D3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и стамбене зграде</w:t>
            </w:r>
          </w:p>
          <w:p w14:paraId="7C04DA29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72A5CDC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A3077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0AE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1C5385F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D43C4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19A17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13396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46BEE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176967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18C6499E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1E666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4B6DF5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24700CA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2DE6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1A20F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2922D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A364B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5AF9A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35B4E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294B8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4406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4DFA94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6A8A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EB20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CCC6C2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6EE01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989D0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5FF7945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5F16B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5D597E7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02C557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17CD8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639C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F291B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18CF6FD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6F95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B93FBF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C75D7BF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030CE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1407A3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74C71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E2AAEE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43F8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4171D73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885E2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190E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2359C10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5A7A9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1E3810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62E003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4E6C07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931D8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63F8899C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FA030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51FA3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0D671F8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C41504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2DF5E65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317F85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3A96066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93377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C43E48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3E7F754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808AB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574F06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0C96C8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C2949C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CBF585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3BF7FEF8" w14:textId="66F2CA5D" w:rsidR="009D3861" w:rsidRDefault="009D3861" w:rsidP="006F6D3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  <w:r w:rsidR="006F6D3F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4AC80472" w14:textId="77777777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2AB96E6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E55D56" w:rsidRPr="006D76A1" w14:paraId="2DFC99A6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816495" w14:textId="38CAA672" w:rsidR="00E55D56" w:rsidRPr="006D76A1" w:rsidRDefault="00E55D56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стамбене зград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6A381A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набавка и уградња топлотних пумпи</w:t>
            </w:r>
            <w:r w:rsidR="006A381A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  <w:r w:rsidR="006A381A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и пратеће инсталације грејног система (грејач простора или комбиновани грејач) </w:t>
            </w:r>
            <w:r w:rsidR="006A381A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6A381A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 w:rsidR="006A381A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6F6D3F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;</w:t>
            </w:r>
          </w:p>
        </w:tc>
      </w:tr>
      <w:tr w:rsidR="00E55D56" w:rsidRPr="000A0766" w14:paraId="4C0045EA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F2FF9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2FDD568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86EF6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9B5AF8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ABB8052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0AD41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337279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5A08805D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36A700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B18357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00836FD9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14EDF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AB87BE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4AC4F50B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699EB" w14:textId="3B5C9710" w:rsidR="00E55D56" w:rsidRPr="000A0766" w:rsidRDefault="006F6D3F" w:rsidP="006F6D3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</w:t>
            </w:r>
            <w:r w:rsidR="00E55D56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2BAE27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0115094B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F98FFA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213FAD18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F1240D1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4D443E" w14:textId="77777777"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5D753051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E03425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D370A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27DAD058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CB8607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E1A098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7873A24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7793BE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6B9658" w14:textId="77777777"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5D56" w:rsidRPr="000A0766" w14:paraId="2263121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249439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5704E2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6E0D45D1" w14:textId="77777777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B9DAD7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04715445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3C495B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D6E739" w14:textId="77777777"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2B4E61B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BA9763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4E6CE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595CD6A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EC943E" w14:textId="2D2A86C6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без</w:t>
            </w:r>
            <w:r w:rsidR="006F6D3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FFE0B9" w14:textId="77777777"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33C89DFD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9A3760B" w14:textId="1E388D5E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</w:t>
            </w:r>
            <w:r w:rsidR="006F6D3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 а кров без термичке изолац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F478BB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772A73C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61B6B9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AB9971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76D6611C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A81FBD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CC301EA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586C01" w14:textId="7A941D25" w:rsidR="00E55D56" w:rsidRPr="006F6D3F" w:rsidRDefault="00E55D56" w:rsidP="00FC6B7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6F6D3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6F6D3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6F6D3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6F6D3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6F6D3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6F6D3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6F6D3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6F6D3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6F6D3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6F6D3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 w:rsidRPr="006F6D3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мбене зграде</w:t>
            </w:r>
            <w:r w:rsidR="006F6D3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:</w:t>
            </w:r>
          </w:p>
          <w:p w14:paraId="70342D84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5D56" w:rsidRPr="000A0766" w14:paraId="091A509D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2D234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AF609D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5D56" w:rsidRPr="000A0766" w14:paraId="6868B59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935646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61A0F6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C312C97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0A37FF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12ED94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380F1712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889749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20C414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789C401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F4E548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0CC98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24C0146D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53C2D2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65AD8F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05D9FE18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DC6C64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372D84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09CC827E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F589BB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B18873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0E97CDE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B6BFAB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E3B6D2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7D474531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8681DAC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5D56" w:rsidRPr="00E51645" w14:paraId="6E752584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3676B7" w14:textId="1F2F1805" w:rsidR="00E55D56" w:rsidRPr="006F6D3F" w:rsidRDefault="00E55D56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  <w:r w:rsidR="006F6D3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>:</w:t>
            </w:r>
          </w:p>
        </w:tc>
      </w:tr>
      <w:tr w:rsidR="00E55D56" w:rsidRPr="000A0766" w14:paraId="7F37C42F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2D2D65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3339A9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17F0C55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E3D55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339BE7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1464B98A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CF349C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21F945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5C13CE5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2EA511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F7762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7C84B4A5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DF63A6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FED02A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4E116BDF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13128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BAB72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476D86C3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42AE6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E67B6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B1DCF08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FD7B1EB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D15E5D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40F8E310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9C370D" w14:textId="77777777" w:rsidR="00E55D56" w:rsidRPr="000A0766" w:rsidRDefault="00E55D56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55D56" w:rsidRPr="00C14560" w14:paraId="4FE05ACF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2BA186" w14:textId="77777777" w:rsidR="00E55D56" w:rsidRPr="00C14560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E55D56" w:rsidRPr="000A0766" w14:paraId="34B46022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D089BD3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4EEBAE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5D56" w:rsidRPr="000A0766" w14:paraId="65FE401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D8BDD0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F696A6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01971D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ED6767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A4CB55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48B79FBC" w14:textId="47C86D06"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5B8C814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14:paraId="384812D0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14:paraId="4006968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57C947CD" w14:textId="459CBEB1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</w:t>
      </w:r>
      <w:r w:rsidR="006A381A">
        <w:rPr>
          <w:rFonts w:ascii="Times New Roman" w:hAnsi="Times New Roman" w:cs="Times New Roman"/>
          <w:bCs/>
          <w:sz w:val="24"/>
          <w:szCs w:val="24"/>
          <w:lang w:val="sr-Cyrl-CS"/>
        </w:rPr>
        <w:t>,</w:t>
      </w:r>
      <w:bookmarkStart w:id="0" w:name="_GoBack"/>
      <w:bookmarkEnd w:id="0"/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бодоваће се прозори чија је укупна површина највећа.</w:t>
      </w:r>
    </w:p>
    <w:p w14:paraId="5FD47B5B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14:paraId="758D43DF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За стамбене заједнице потребно је да сваки стан попуни одговарајући образац који ће се сабрати за сваку стамбену зграду и наћи његова средња вредност.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sectPr w:rsidR="00030EE3" w:rsidRPr="0066540E" w:rsidSect="0066540E">
      <w:headerReference w:type="default" r:id="rId9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04998B8" w14:textId="77777777" w:rsidR="009D75C5" w:rsidRDefault="009D75C5" w:rsidP="00CB7E8C">
      <w:pPr>
        <w:spacing w:after="0" w:line="240" w:lineRule="auto"/>
      </w:pPr>
      <w:r>
        <w:separator/>
      </w:r>
    </w:p>
  </w:endnote>
  <w:endnote w:type="continuationSeparator" w:id="0">
    <w:p w14:paraId="1C0D4B38" w14:textId="77777777" w:rsidR="009D75C5" w:rsidRDefault="009D75C5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9F3EE0" w14:textId="77777777" w:rsidR="009D75C5" w:rsidRDefault="009D75C5" w:rsidP="00CB7E8C">
      <w:pPr>
        <w:spacing w:after="0" w:line="240" w:lineRule="auto"/>
      </w:pPr>
      <w:r>
        <w:separator/>
      </w:r>
    </w:p>
  </w:footnote>
  <w:footnote w:type="continuationSeparator" w:id="0">
    <w:p w14:paraId="243C7EA7" w14:textId="77777777" w:rsidR="009D75C5" w:rsidRDefault="009D75C5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B876B" w14:textId="34B2EB3E" w:rsidR="009D3861" w:rsidRPr="0066540E" w:rsidRDefault="009D3861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6E03C17"/>
    <w:multiLevelType w:val="hybridMultilevel"/>
    <w:tmpl w:val="99524316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5"/>
  </w:num>
  <w:num w:numId="3">
    <w:abstractNumId w:val="25"/>
  </w:num>
  <w:num w:numId="4">
    <w:abstractNumId w:val="7"/>
  </w:num>
  <w:num w:numId="5">
    <w:abstractNumId w:val="13"/>
  </w:num>
  <w:num w:numId="6">
    <w:abstractNumId w:val="29"/>
  </w:num>
  <w:num w:numId="7">
    <w:abstractNumId w:val="11"/>
  </w:num>
  <w:num w:numId="8">
    <w:abstractNumId w:val="14"/>
  </w:num>
  <w:num w:numId="9">
    <w:abstractNumId w:val="31"/>
  </w:num>
  <w:num w:numId="10">
    <w:abstractNumId w:val="30"/>
  </w:num>
  <w:num w:numId="11">
    <w:abstractNumId w:val="6"/>
  </w:num>
  <w:num w:numId="12">
    <w:abstractNumId w:val="28"/>
  </w:num>
  <w:num w:numId="13">
    <w:abstractNumId w:val="22"/>
  </w:num>
  <w:num w:numId="14">
    <w:abstractNumId w:val="2"/>
  </w:num>
  <w:num w:numId="15">
    <w:abstractNumId w:val="8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3"/>
  </w:num>
  <w:num w:numId="24">
    <w:abstractNumId w:val="9"/>
  </w:num>
  <w:num w:numId="25">
    <w:abstractNumId w:val="17"/>
  </w:num>
  <w:num w:numId="26">
    <w:abstractNumId w:val="21"/>
  </w:num>
  <w:num w:numId="27">
    <w:abstractNumId w:val="1"/>
  </w:num>
  <w:num w:numId="28">
    <w:abstractNumId w:val="12"/>
  </w:num>
  <w:num w:numId="29">
    <w:abstractNumId w:val="26"/>
  </w:num>
  <w:num w:numId="30">
    <w:abstractNumId w:val="4"/>
  </w:num>
  <w:num w:numId="31">
    <w:abstractNumId w:val="18"/>
  </w:num>
  <w:num w:numId="32">
    <w:abstractNumId w:val="16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4310C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D55ED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381A"/>
    <w:rsid w:val="006A537D"/>
    <w:rsid w:val="006C252A"/>
    <w:rsid w:val="006C4891"/>
    <w:rsid w:val="006E46BB"/>
    <w:rsid w:val="006F1F74"/>
    <w:rsid w:val="006F6D3F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D3861"/>
    <w:rsid w:val="009D75C5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3FE9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55D56"/>
    <w:rsid w:val="00E602FC"/>
    <w:rsid w:val="00E77614"/>
    <w:rsid w:val="00E824A4"/>
    <w:rsid w:val="00E85733"/>
    <w:rsid w:val="00EF59A7"/>
    <w:rsid w:val="00EF66C1"/>
    <w:rsid w:val="00F06655"/>
    <w:rsid w:val="00F22C3C"/>
    <w:rsid w:val="00F26C03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CF8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19" Type="http://schemas.microsoft.com/office/2018/08/relationships/commentsExtensible" Target="commentsExtensi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3190CA-CDE1-40B8-9FC0-285C410F2C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58</Words>
  <Characters>375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viki</cp:lastModifiedBy>
  <cp:revision>2</cp:revision>
  <cp:lastPrinted>2021-07-21T07:14:00Z</cp:lastPrinted>
  <dcterms:created xsi:type="dcterms:W3CDTF">2022-08-04T11:03:00Z</dcterms:created>
  <dcterms:modified xsi:type="dcterms:W3CDTF">2022-08-04T11:03:00Z</dcterms:modified>
</cp:coreProperties>
</file>